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448E8A" w14:textId="202C9217" w:rsidR="00A7312A" w:rsidRDefault="00266666" w:rsidP="009505CD">
      <w:pPr>
        <w:pStyle w:val="SectionTitle"/>
        <w:tabs>
          <w:tab w:val="right" w:pos="10800"/>
        </w:tabs>
        <w:spacing w:before="0" w:after="0"/>
        <w:rPr>
          <w:rFonts w:asciiTheme="minorHAnsi" w:hAnsiTheme="minorHAnsi" w:cstheme="minorHAnsi"/>
          <w:b/>
          <w:sz w:val="28"/>
          <w:szCs w:val="36"/>
        </w:rPr>
      </w:pPr>
      <w:r>
        <w:rPr>
          <w:rFonts w:asciiTheme="minorHAnsi" w:hAnsiTheme="minorHAnsi" w:cstheme="minorHAnsi"/>
          <w:b/>
          <w:sz w:val="28"/>
          <w:szCs w:val="36"/>
        </w:rPr>
        <w:t>{</w:t>
      </w:r>
      <w:proofErr w:type="spellStart"/>
      <w:r>
        <w:rPr>
          <w:rFonts w:asciiTheme="minorHAnsi" w:hAnsiTheme="minorHAnsi" w:cstheme="minorHAnsi"/>
          <w:b/>
          <w:sz w:val="28"/>
          <w:szCs w:val="36"/>
        </w:rPr>
        <w:t>full_name</w:t>
      </w:r>
      <w:proofErr w:type="spellEnd"/>
      <w:r>
        <w:rPr>
          <w:rFonts w:asciiTheme="minorHAnsi" w:hAnsiTheme="minorHAnsi" w:cstheme="minorHAnsi"/>
          <w:b/>
          <w:sz w:val="28"/>
          <w:szCs w:val="36"/>
        </w:rPr>
        <w:t>}</w:t>
      </w:r>
    </w:p>
    <w:p w14:paraId="6FEE04EF" w14:textId="1DEAA00C" w:rsidR="00815556" w:rsidRPr="009505CD" w:rsidRDefault="00385F17" w:rsidP="00DD56DF">
      <w:pPr>
        <w:pStyle w:val="SectionTitle"/>
        <w:tabs>
          <w:tab w:val="left" w:pos="3600"/>
          <w:tab w:val="right" w:pos="10620"/>
          <w:tab w:val="right" w:pos="10800"/>
        </w:tabs>
        <w:spacing w:before="0" w:after="0"/>
        <w:rPr>
          <w:rFonts w:asciiTheme="minorHAnsi" w:hAnsiTheme="minorHAnsi" w:cstheme="minorHAnsi"/>
          <w:bCs/>
          <w:sz w:val="20"/>
          <w:szCs w:val="20"/>
        </w:rPr>
      </w:pPr>
      <w:r w:rsidRPr="009505CD">
        <w:rPr>
          <w:rFonts w:asciiTheme="minorHAnsi" w:hAnsiTheme="minorHAnsi" w:cstheme="minorHAnsi"/>
          <w:bCs/>
          <w:sz w:val="20"/>
          <w:szCs w:val="20"/>
        </w:rPr>
        <w:t>{email}</w:t>
      </w:r>
      <w:r w:rsidR="002638C2">
        <w:rPr>
          <w:rFonts w:asciiTheme="minorHAnsi" w:hAnsiTheme="minorHAnsi" w:cstheme="minorHAnsi"/>
          <w:bCs/>
          <w:sz w:val="20"/>
          <w:szCs w:val="20"/>
        </w:rPr>
        <w:tab/>
      </w:r>
      <w:r w:rsidR="00266666">
        <w:rPr>
          <w:rFonts w:asciiTheme="minorHAnsi" w:hAnsiTheme="minorHAnsi" w:cstheme="minorHAnsi"/>
          <w:bCs/>
          <w:sz w:val="20"/>
          <w:szCs w:val="20"/>
        </w:rPr>
        <w:t>{</w:t>
      </w:r>
      <w:proofErr w:type="spellStart"/>
      <w:r w:rsidR="00266666">
        <w:rPr>
          <w:rFonts w:asciiTheme="minorHAnsi" w:hAnsiTheme="minorHAnsi" w:cstheme="minorHAnsi"/>
          <w:bCs/>
          <w:sz w:val="20"/>
          <w:szCs w:val="20"/>
        </w:rPr>
        <w:t>linkedin</w:t>
      </w:r>
      <w:proofErr w:type="spellEnd"/>
      <w:r w:rsidR="00266666">
        <w:rPr>
          <w:rFonts w:asciiTheme="minorHAnsi" w:hAnsiTheme="minorHAnsi" w:cstheme="minorHAnsi"/>
          <w:bCs/>
          <w:sz w:val="20"/>
          <w:szCs w:val="20"/>
        </w:rPr>
        <w:t>}</w:t>
      </w:r>
      <w:r w:rsidR="002638C2">
        <w:rPr>
          <w:rFonts w:asciiTheme="minorHAnsi" w:hAnsiTheme="minorHAnsi" w:cstheme="minorHAnsi"/>
          <w:bCs/>
          <w:sz w:val="20"/>
          <w:szCs w:val="20"/>
        </w:rPr>
        <w:tab/>
      </w:r>
      <w:r w:rsidR="00611320">
        <w:rPr>
          <w:rFonts w:asciiTheme="minorHAnsi" w:hAnsiTheme="minorHAnsi" w:cstheme="minorHAnsi"/>
          <w:bCs/>
          <w:sz w:val="20"/>
          <w:szCs w:val="20"/>
        </w:rPr>
        <w:t>{</w:t>
      </w:r>
      <w:proofErr w:type="spellStart"/>
      <w:r w:rsidR="00611320">
        <w:rPr>
          <w:rFonts w:asciiTheme="minorHAnsi" w:hAnsiTheme="minorHAnsi" w:cstheme="minorHAnsi"/>
          <w:bCs/>
          <w:sz w:val="20"/>
          <w:szCs w:val="20"/>
        </w:rPr>
        <w:t>github</w:t>
      </w:r>
      <w:proofErr w:type="spellEnd"/>
      <w:r w:rsidR="00611320">
        <w:rPr>
          <w:rFonts w:asciiTheme="minorHAnsi" w:hAnsiTheme="minorHAnsi" w:cstheme="minorHAnsi"/>
          <w:bCs/>
          <w:sz w:val="20"/>
          <w:szCs w:val="20"/>
        </w:rPr>
        <w:t>}</w:t>
      </w:r>
    </w:p>
    <w:p w14:paraId="3B8BD286" w14:textId="4A1BBA4B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 xml:space="preserve">Profile Statement </w:t>
      </w:r>
      <w:r w:rsidRPr="005A5B28">
        <w:rPr>
          <w:rFonts w:asciiTheme="minorHAnsi" w:hAnsiTheme="minorHAnsi" w:cstheme="minorHAnsi"/>
          <w:b/>
          <w:sz w:val="24"/>
          <w:szCs w:val="32"/>
        </w:rPr>
        <w:tab/>
      </w:r>
    </w:p>
    <w:p w14:paraId="42E612C1" w14:textId="2EEC915B" w:rsidR="005A5B28" w:rsidRDefault="005A5B28" w:rsidP="00E042A8">
      <w:pPr>
        <w:pStyle w:val="DateandLocation"/>
        <w:tabs>
          <w:tab w:val="clear" w:pos="864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TO BE ADDED LATER</w:t>
      </w:r>
    </w:p>
    <w:p w14:paraId="7B3451F7" w14:textId="0DED96F3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Education</w:t>
      </w:r>
    </w:p>
    <w:p w14:paraId="0D972A09" w14:textId="4D202F55" w:rsidR="005A5B28" w:rsidRDefault="005A5B28" w:rsidP="00502761">
      <w:pPr>
        <w:pStyle w:val="DateandLocation"/>
        <w:tabs>
          <w:tab w:val="clear" w:pos="3600"/>
          <w:tab w:val="clear" w:pos="8640"/>
          <w:tab w:val="left" w:pos="630"/>
          <w:tab w:val="right" w:pos="10620"/>
        </w:tabs>
        <w:spacing w:before="0" w:after="0"/>
        <w:ind w:lef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education}</w:t>
      </w:r>
    </w:p>
    <w:p w14:paraId="7B07EE6E" w14:textId="700B48D8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Technical Skills</w:t>
      </w:r>
    </w:p>
    <w:p w14:paraId="7A52FB00" w14:textId="77777777" w:rsidR="005A5B28" w:rsidRPr="00E24314" w:rsidRDefault="005A5B28" w:rsidP="005A5B28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TO BE ADDED LATER</w:t>
      </w:r>
    </w:p>
    <w:p w14:paraId="718B60E4" w14:textId="052EA24A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 xml:space="preserve">Employment Experience </w:t>
      </w:r>
      <w:r w:rsidRPr="005A5B28">
        <w:rPr>
          <w:rFonts w:asciiTheme="minorHAnsi" w:hAnsiTheme="minorHAnsi" w:cstheme="minorHAnsi"/>
          <w:b/>
          <w:sz w:val="24"/>
          <w:szCs w:val="32"/>
        </w:rPr>
        <w:tab/>
      </w:r>
    </w:p>
    <w:p w14:paraId="0B11081D" w14:textId="59BEEE55" w:rsidR="005A5B28" w:rsidRPr="00E24314" w:rsidRDefault="005C4C18" w:rsidP="002C3551">
      <w:pPr>
        <w:pStyle w:val="DateandLocation"/>
        <w:tabs>
          <w:tab w:val="clear" w:pos="3600"/>
          <w:tab w:val="clear" w:pos="8640"/>
          <w:tab w:val="left" w:pos="630"/>
          <w:tab w:val="left" w:pos="990"/>
          <w:tab w:val="right" w:pos="10620"/>
        </w:tabs>
        <w:spacing w:before="0" w:after="0"/>
        <w:ind w:lef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employment}</w:t>
      </w:r>
    </w:p>
    <w:p w14:paraId="3198FC6C" w14:textId="5BF13A3E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 xml:space="preserve">Professional Development </w:t>
      </w:r>
      <w:r w:rsidRPr="005A5B28">
        <w:rPr>
          <w:rFonts w:asciiTheme="minorHAnsi" w:hAnsiTheme="minorHAnsi" w:cstheme="minorHAnsi"/>
          <w:b/>
          <w:sz w:val="24"/>
          <w:szCs w:val="32"/>
        </w:rPr>
        <w:tab/>
      </w:r>
    </w:p>
    <w:p w14:paraId="55187AD9" w14:textId="77777777" w:rsidR="005A5B28" w:rsidRPr="00E24314" w:rsidRDefault="005A5B28" w:rsidP="005A5B28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TO BE ADDED LATER</w:t>
      </w:r>
    </w:p>
    <w:p w14:paraId="50544AF8" w14:textId="2C2DFCAE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 xml:space="preserve">Projects </w:t>
      </w:r>
      <w:r w:rsidRPr="005A5B28">
        <w:rPr>
          <w:rFonts w:asciiTheme="minorHAnsi" w:hAnsiTheme="minorHAnsi" w:cstheme="minorHAnsi"/>
          <w:b/>
          <w:sz w:val="24"/>
          <w:szCs w:val="32"/>
        </w:rPr>
        <w:tab/>
      </w:r>
    </w:p>
    <w:p w14:paraId="6A1CA4D3" w14:textId="01D351CF" w:rsidR="005A5B28" w:rsidRPr="005A5B28" w:rsidRDefault="005A5B28" w:rsidP="005A5B28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TO BE ADDED LATER</w:t>
      </w:r>
    </w:p>
    <w:p w14:paraId="67EC1B2D" w14:textId="700D499F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Publications</w:t>
      </w:r>
    </w:p>
    <w:p w14:paraId="67DB7618" w14:textId="35797459" w:rsidR="005A5B28" w:rsidRPr="00E24314" w:rsidRDefault="005A5B28" w:rsidP="005A5B28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publications}</w:t>
      </w:r>
    </w:p>
    <w:p w14:paraId="694E745F" w14:textId="77777777" w:rsidR="005A5B28" w:rsidRPr="005A5B28" w:rsidRDefault="005A5B28" w:rsidP="005A5B28"/>
    <w:p w14:paraId="272DB8D7" w14:textId="77777777" w:rsidR="005A5B28" w:rsidRPr="005A5B28" w:rsidRDefault="005A5B28" w:rsidP="005A5B28"/>
    <w:p w14:paraId="2BDA9161" w14:textId="77777777" w:rsidR="005A5B28" w:rsidRPr="005A5B28" w:rsidRDefault="005A5B28" w:rsidP="005A5B28">
      <w:pPr>
        <w:pStyle w:val="DateandLocation"/>
        <w:tabs>
          <w:tab w:val="right" w:pos="9000"/>
        </w:tabs>
        <w:spacing w:before="0" w:after="0"/>
        <w:ind w:left="0" w:right="360"/>
        <w:rPr>
          <w:rFonts w:cstheme="minorHAnsi"/>
          <w:bCs/>
          <w:sz w:val="20"/>
          <w:szCs w:val="24"/>
        </w:rPr>
      </w:pPr>
    </w:p>
    <w:sectPr w:rsidR="005A5B28" w:rsidRPr="005A5B28" w:rsidSect="005A5B2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MDAyNzQ2tDQwNzZV0lEKTi0uzszPAykwsqgFAK+kjjktAAAA"/>
  </w:docVars>
  <w:rsids>
    <w:rsidRoot w:val="005A5B28"/>
    <w:rsid w:val="00055E56"/>
    <w:rsid w:val="000C5125"/>
    <w:rsid w:val="000D20AE"/>
    <w:rsid w:val="000D28E6"/>
    <w:rsid w:val="000E2087"/>
    <w:rsid w:val="000E4013"/>
    <w:rsid w:val="000F504D"/>
    <w:rsid w:val="00112362"/>
    <w:rsid w:val="00130C0D"/>
    <w:rsid w:val="0018459E"/>
    <w:rsid w:val="001A376D"/>
    <w:rsid w:val="001C5A31"/>
    <w:rsid w:val="001D5577"/>
    <w:rsid w:val="0021140D"/>
    <w:rsid w:val="002638C2"/>
    <w:rsid w:val="00266666"/>
    <w:rsid w:val="002B3042"/>
    <w:rsid w:val="002C3551"/>
    <w:rsid w:val="002D3EFB"/>
    <w:rsid w:val="002D49C2"/>
    <w:rsid w:val="002F058E"/>
    <w:rsid w:val="00385F17"/>
    <w:rsid w:val="003D577B"/>
    <w:rsid w:val="003F68A8"/>
    <w:rsid w:val="00424E57"/>
    <w:rsid w:val="00502761"/>
    <w:rsid w:val="0052779C"/>
    <w:rsid w:val="005A5B28"/>
    <w:rsid w:val="005A6281"/>
    <w:rsid w:val="005C4C18"/>
    <w:rsid w:val="005C5C02"/>
    <w:rsid w:val="00600806"/>
    <w:rsid w:val="00611320"/>
    <w:rsid w:val="006346E3"/>
    <w:rsid w:val="006B3B1D"/>
    <w:rsid w:val="007704A1"/>
    <w:rsid w:val="0077326C"/>
    <w:rsid w:val="0077678B"/>
    <w:rsid w:val="00776833"/>
    <w:rsid w:val="007B70E5"/>
    <w:rsid w:val="007F6C32"/>
    <w:rsid w:val="00804F9B"/>
    <w:rsid w:val="00815556"/>
    <w:rsid w:val="008314DF"/>
    <w:rsid w:val="008316B7"/>
    <w:rsid w:val="00841C7E"/>
    <w:rsid w:val="00852AE0"/>
    <w:rsid w:val="008A3942"/>
    <w:rsid w:val="008B3311"/>
    <w:rsid w:val="00910450"/>
    <w:rsid w:val="00941150"/>
    <w:rsid w:val="009505CD"/>
    <w:rsid w:val="00967CE2"/>
    <w:rsid w:val="009B1344"/>
    <w:rsid w:val="009C6F7E"/>
    <w:rsid w:val="009F0F92"/>
    <w:rsid w:val="00A316EF"/>
    <w:rsid w:val="00A7312A"/>
    <w:rsid w:val="00A9125E"/>
    <w:rsid w:val="00AD2374"/>
    <w:rsid w:val="00AE1B20"/>
    <w:rsid w:val="00AF5DCB"/>
    <w:rsid w:val="00B609C1"/>
    <w:rsid w:val="00B8197E"/>
    <w:rsid w:val="00BA655F"/>
    <w:rsid w:val="00BF0C72"/>
    <w:rsid w:val="00BF5926"/>
    <w:rsid w:val="00C02F8A"/>
    <w:rsid w:val="00CB2F24"/>
    <w:rsid w:val="00CC6D15"/>
    <w:rsid w:val="00D3121B"/>
    <w:rsid w:val="00D479AC"/>
    <w:rsid w:val="00DB6E10"/>
    <w:rsid w:val="00DD56DF"/>
    <w:rsid w:val="00DE43C3"/>
    <w:rsid w:val="00E042A8"/>
    <w:rsid w:val="00E4653C"/>
    <w:rsid w:val="00ED13D4"/>
    <w:rsid w:val="00EF06DA"/>
    <w:rsid w:val="00F103AB"/>
    <w:rsid w:val="00F1299B"/>
    <w:rsid w:val="00F4259C"/>
    <w:rsid w:val="00F61EB8"/>
    <w:rsid w:val="00F8062F"/>
    <w:rsid w:val="00FD2BCA"/>
    <w:rsid w:val="00FF1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18E5D"/>
  <w15:chartTrackingRefBased/>
  <w15:docId w15:val="{4439745B-4642-41D7-B73B-FB8052568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5B2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5B2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5B2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5B2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5B2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5B2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5B2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5B2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5B2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5B2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5B2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5B2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5B2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5B2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5B2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5B2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5B2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5B2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A5B2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5B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5B2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5B2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A5B2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A5B2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A5B2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A5B2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5B2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5B2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A5B28"/>
    <w:rPr>
      <w:b/>
      <w:bCs/>
      <w:smallCaps/>
      <w:color w:val="0F4761" w:themeColor="accent1" w:themeShade="BF"/>
      <w:spacing w:val="5"/>
    </w:rPr>
  </w:style>
  <w:style w:type="paragraph" w:customStyle="1" w:styleId="SectionTitle">
    <w:name w:val="Section Title"/>
    <w:basedOn w:val="Normal"/>
    <w:unhideWhenUsed/>
    <w:qFormat/>
    <w:rsid w:val="005A5B28"/>
    <w:pPr>
      <w:pBdr>
        <w:bottom w:val="single" w:sz="4" w:space="1" w:color="A6A6A6" w:themeColor="background1" w:themeShade="A6"/>
      </w:pBdr>
      <w:spacing w:before="200" w:after="60" w:line="240" w:lineRule="auto"/>
    </w:pPr>
    <w:rPr>
      <w:rFonts w:asciiTheme="majorHAnsi" w:eastAsia="Times New Roman" w:hAnsiTheme="majorHAnsi" w:cs="Times New Roman"/>
      <w:spacing w:val="10"/>
      <w:kern w:val="0"/>
      <w:sz w:val="16"/>
      <w:szCs w:val="16"/>
    </w:rPr>
  </w:style>
  <w:style w:type="paragraph" w:customStyle="1" w:styleId="DateandLocation">
    <w:name w:val="Date and Location"/>
    <w:basedOn w:val="Normal"/>
    <w:qFormat/>
    <w:rsid w:val="005A5B28"/>
    <w:pPr>
      <w:tabs>
        <w:tab w:val="left" w:pos="3600"/>
        <w:tab w:val="right" w:pos="8640"/>
      </w:tabs>
      <w:spacing w:before="160" w:after="60" w:line="240" w:lineRule="auto"/>
      <w:ind w:left="2160"/>
    </w:pPr>
    <w:rPr>
      <w:rFonts w:eastAsia="Times New Roman" w:cs="Times New Roman"/>
      <w:spacing w:val="10"/>
      <w:kern w:val="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84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5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41</Words>
  <Characters>236</Characters>
  <Application>Microsoft Office Word</Application>
  <DocSecurity>0</DocSecurity>
  <Lines>1</Lines>
  <Paragraphs>1</Paragraphs>
  <ScaleCrop>false</ScaleCrop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Kelley</dc:creator>
  <cp:keywords/>
  <dc:description/>
  <cp:lastModifiedBy>Dean Kelley</cp:lastModifiedBy>
  <cp:revision>49</cp:revision>
  <dcterms:created xsi:type="dcterms:W3CDTF">2025-02-16T17:24:00Z</dcterms:created>
  <dcterms:modified xsi:type="dcterms:W3CDTF">2025-03-03T00:33:00Z</dcterms:modified>
</cp:coreProperties>
</file>